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Default="00E2242B" w:rsidP="007B1746">
      <w:r w:rsidRPr="00E2242B">
        <w:rPr>
          <w:b/>
        </w:rPr>
        <w:t>Select all rows and all columns except for the last column</w:t>
      </w:r>
      <w:r>
        <w:tab/>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Let's say we measure the heights of 100 people and calculate the mean height to be 170 cm with a standard deviation of 5 cm.</w:t>
      </w:r>
      <w:r>
        <w:t xml:space="preserve"> SD</w:t>
      </w:r>
      <w:r>
        <w:t xml:space="preserve"> indicates that the heights of the individuals in our sample vary around the average height of 170 cm by approximately 5 cm. Some individuals may be shorter or taller by a few centimeters, but the majority of heights will fall within this range.</w:t>
      </w:r>
      <w:r>
        <w:t xml:space="preserv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The first imports should be standard Python modules such as sys, os,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lastRenderedPageBreak/>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38ECEEE6" w14:textId="7524BCA7" w:rsidR="006D7BE7" w:rsidRDefault="00000000" w:rsidP="006D7BE7">
      <w:pPr>
        <w:pStyle w:val="ListParagraph"/>
        <w:numPr>
          <w:ilvl w:val="0"/>
          <w:numId w:val="50"/>
        </w:numPr>
        <w:rPr>
          <w:noProof/>
        </w:rPr>
      </w:pPr>
      <w:hyperlink r:id="rId492"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lastRenderedPageBreak/>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493"/>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4" r:lo="rId495" r:qs="rId496" r:cs="rId497"/>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w:t>
      </w:r>
      <w:r w:rsidR="00D54559" w:rsidRPr="00D54559">
        <w:rPr>
          <w:rFonts w:ascii="Courier New" w:hAnsi="Courier New" w:cs="Courier New"/>
          <w:b/>
          <w:bCs/>
          <w:noProof/>
          <w:highlight w:val="lightGray"/>
        </w:rPr>
        <w:t>='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499"/>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00"/>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00"/>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01"/>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02"/>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03"/>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04"/>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05"/>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06"/>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07"/>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08"/>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09"/>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10"/>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11"/>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12"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13"/>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14"/>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15"/>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16"/>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17"/>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18"/>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19"/>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20"/>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21"/>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22"/>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23"/>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24"/>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25"/>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26"/>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w:t>
      </w:r>
      <w:r>
        <w:rPr>
          <w:noProof/>
        </w:rPr>
        <w:t xml:space="preserve">(in the example below by </w:t>
      </w:r>
      <w:r w:rsidRPr="006372E0">
        <w:rPr>
          <w:i/>
          <w:iCs/>
          <w:noProof/>
        </w:rPr>
        <w:t>country</w:t>
      </w:r>
      <w:r>
        <w:rPr>
          <w:noProof/>
        </w:rPr>
        <w:t>)</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27"/>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28"/>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29"/>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30"/>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xml:space="preserve">. You will get your graphs </w:t>
      </w:r>
      <w:r>
        <w:rPr>
          <w:noProof/>
        </w:rPr>
        <w:t>next to</w:t>
      </w:r>
      <w:r>
        <w:rPr>
          <w:noProof/>
        </w:rPr>
        <w:t xml:space="preserve">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31"/>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32"/>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33"/>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34"/>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35"/>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36"/>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37"/>
                    <a:stretch>
                      <a:fillRect/>
                    </a:stretch>
                  </pic:blipFill>
                  <pic:spPr>
                    <a:xfrm>
                      <a:off x="0" y="0"/>
                      <a:ext cx="5572903" cy="4525006"/>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lastRenderedPageBreak/>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38"/>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39"/>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40"/>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r>
        <w:rPr>
          <w:noProof/>
        </w:rPr>
        <w:t>.</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41"/>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381CE2A9" w14:textId="77777777" w:rsidR="006372E0" w:rsidRDefault="006372E0"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42"/>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lastRenderedPageBreak/>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datafram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43"/>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44"/>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45"/>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lastRenderedPageBreak/>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46"/>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47"/>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lastRenderedPageBreak/>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48"/>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49"/>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5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51"/>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52"/>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53"/>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lastRenderedPageBreak/>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54"/>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5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56"/>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57"/>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58"/>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59"/>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60"/>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61"/>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62"/>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63"/>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64"/>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65"/>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66"/>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67"/>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68"/>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6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7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7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7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57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57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57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57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57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57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57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58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58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58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58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584"/>
                    <a:stretch>
                      <a:fillRect/>
                    </a:stretch>
                  </pic:blipFill>
                  <pic:spPr>
                    <a:xfrm>
                      <a:off x="0" y="0"/>
                      <a:ext cx="7411484" cy="2581635"/>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lastRenderedPageBreak/>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58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2BE2" w14:textId="77777777" w:rsidR="00832988" w:rsidRDefault="00832988" w:rsidP="00D73911">
      <w:pPr>
        <w:spacing w:after="0" w:line="240" w:lineRule="auto"/>
      </w:pPr>
      <w:r>
        <w:separator/>
      </w:r>
    </w:p>
  </w:endnote>
  <w:endnote w:type="continuationSeparator" w:id="0">
    <w:p w14:paraId="0548BC3A" w14:textId="77777777" w:rsidR="00832988" w:rsidRDefault="0083298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22420" w14:textId="77777777" w:rsidR="00832988" w:rsidRDefault="00832988" w:rsidP="00D73911">
      <w:pPr>
        <w:spacing w:after="0" w:line="240" w:lineRule="auto"/>
      </w:pPr>
      <w:r>
        <w:separator/>
      </w:r>
    </w:p>
  </w:footnote>
  <w:footnote w:type="continuationSeparator" w:id="0">
    <w:p w14:paraId="2B8D7209" w14:textId="77777777" w:rsidR="00832988" w:rsidRDefault="0083298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rBQCvkVnE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E44F1"/>
    <w:rsid w:val="00FF031B"/>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github.com/dbader/schedule" TargetMode="External"/><Relationship Id="rId324" Type="http://schemas.openxmlformats.org/officeDocument/2006/relationships/image" Target="media/image288.png"/><Relationship Id="rId531" Type="http://schemas.openxmlformats.org/officeDocument/2006/relationships/image" Target="media/image485.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496.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hyperlink" Target="https://docs.python.org/3/library/itertools.html" TargetMode="External"/><Relationship Id="rId553" Type="http://schemas.openxmlformats.org/officeDocument/2006/relationships/image" Target="media/image507.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diagramColors" Target="diagrams/colors1.xml"/><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0.png"/><Relationship Id="rId564" Type="http://schemas.openxmlformats.org/officeDocument/2006/relationships/image" Target="media/image518.png"/><Relationship Id="rId424" Type="http://schemas.openxmlformats.org/officeDocument/2006/relationships/image" Target="media/image385.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9.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502" Type="http://schemas.openxmlformats.org/officeDocument/2006/relationships/image" Target="media/image457.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fontTable" Target="fontTable.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88" Type="http://schemas.openxmlformats.org/officeDocument/2006/relationships/image" Target="media/image449.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13" Type="http://schemas.openxmlformats.org/officeDocument/2006/relationships/image" Target="media/image467.png"/><Relationship Id="rId555" Type="http://schemas.openxmlformats.org/officeDocument/2006/relationships/image" Target="media/image509.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image" Target="media/image454.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524" Type="http://schemas.openxmlformats.org/officeDocument/2006/relationships/image" Target="media/image478.png"/><Relationship Id="rId566" Type="http://schemas.openxmlformats.org/officeDocument/2006/relationships/image" Target="media/image520.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535" Type="http://schemas.openxmlformats.org/officeDocument/2006/relationships/image" Target="media/image489.png"/><Relationship Id="rId577" Type="http://schemas.openxmlformats.org/officeDocument/2006/relationships/image" Target="media/image531.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image" Target="media/image459.png"/><Relationship Id="rId546" Type="http://schemas.openxmlformats.org/officeDocument/2006/relationships/image" Target="media/image500.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69.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557" Type="http://schemas.openxmlformats.org/officeDocument/2006/relationships/image" Target="media/image511.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26" Type="http://schemas.openxmlformats.org/officeDocument/2006/relationships/image" Target="media/image480.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2.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1.png"/><Relationship Id="rId579" Type="http://schemas.openxmlformats.org/officeDocument/2006/relationships/image" Target="media/image533.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hyperlink" Target="https://seaborn.pydata.org/examples/index.html" TargetMode="External"/><Relationship Id="rId548" Type="http://schemas.openxmlformats.org/officeDocument/2006/relationships/image" Target="media/image502.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517" Type="http://schemas.openxmlformats.org/officeDocument/2006/relationships/image" Target="media/image471.png"/><Relationship Id="rId559" Type="http://schemas.openxmlformats.org/officeDocument/2006/relationships/image" Target="media/image513.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570" Type="http://schemas.openxmlformats.org/officeDocument/2006/relationships/image" Target="media/image524.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2.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5.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3.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4.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diagramData" Target="diagrams/data1.xml"/><Relationship Id="rId508" Type="http://schemas.openxmlformats.org/officeDocument/2006/relationships/image" Target="media/image463.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5.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3.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84.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6.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495.png"/><Relationship Id="rId583" Type="http://schemas.openxmlformats.org/officeDocument/2006/relationships/image" Target="media/image537.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65.png"/><Relationship Id="rId552" Type="http://schemas.openxmlformats.org/officeDocument/2006/relationships/image" Target="media/image506.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diagramQuickStyle" Target="diagrams/quickStyle1.xml"/><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75.png"/><Relationship Id="rId563" Type="http://schemas.openxmlformats.org/officeDocument/2006/relationships/image" Target="media/image517.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86.png"/><Relationship Id="rId574" Type="http://schemas.openxmlformats.org/officeDocument/2006/relationships/image" Target="media/image528.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56.png"/><Relationship Id="rId543" Type="http://schemas.openxmlformats.org/officeDocument/2006/relationships/image" Target="media/image497.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footer" Target="footer1.xml"/><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512" Type="http://schemas.openxmlformats.org/officeDocument/2006/relationships/hyperlink" Target="https://github.com/mwaskom/seaborn-data" TargetMode="External"/><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microsoft.com/office/2007/relationships/diagramDrawing" Target="diagrams/drawing1.xml"/><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77.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565" Type="http://schemas.openxmlformats.org/officeDocument/2006/relationships/image" Target="media/image519.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88.png"/><Relationship Id="rId576" Type="http://schemas.openxmlformats.org/officeDocument/2006/relationships/image" Target="media/image530.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58.png"/><Relationship Id="rId545" Type="http://schemas.openxmlformats.org/officeDocument/2006/relationships/image" Target="media/image499.png"/><Relationship Id="rId587" Type="http://schemas.openxmlformats.org/officeDocument/2006/relationships/theme" Target="theme/theme1.xml"/><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514" Type="http://schemas.openxmlformats.org/officeDocument/2006/relationships/image" Target="media/image468.png"/><Relationship Id="rId556" Type="http://schemas.openxmlformats.org/officeDocument/2006/relationships/image" Target="media/image510.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525" Type="http://schemas.openxmlformats.org/officeDocument/2006/relationships/image" Target="media/image479.png"/><Relationship Id="rId567" Type="http://schemas.openxmlformats.org/officeDocument/2006/relationships/image" Target="media/image521.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0.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2.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0.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516" Type="http://schemas.openxmlformats.org/officeDocument/2006/relationships/image" Target="media/image47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558" Type="http://schemas.openxmlformats.org/officeDocument/2006/relationships/image" Target="media/image512.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1.png"/><Relationship Id="rId569" Type="http://schemas.openxmlformats.org/officeDocument/2006/relationships/image" Target="media/image523.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4.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2.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3.png"/><Relationship Id="rId507" Type="http://schemas.openxmlformats.org/officeDocument/2006/relationships/image" Target="media/image462.png"/><Relationship Id="rId549" Type="http://schemas.openxmlformats.org/officeDocument/2006/relationships/image" Target="media/image503.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4.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2.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5.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529" Type="http://schemas.openxmlformats.org/officeDocument/2006/relationships/image" Target="media/image483.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4.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6.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05.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4.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diagramLayout" Target="diagrams/layout1.xml"/><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74.png"/><Relationship Id="rId562" Type="http://schemas.openxmlformats.org/officeDocument/2006/relationships/image" Target="media/image516.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7.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55.png"/><Relationship Id="rId584" Type="http://schemas.openxmlformats.org/officeDocument/2006/relationships/image" Target="media/image538.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88" Type="http://schemas.openxmlformats.org/officeDocument/2006/relationships/image" Target="media/image350.png"/><Relationship Id="rId511" Type="http://schemas.openxmlformats.org/officeDocument/2006/relationships/image" Target="media/image466.png"/><Relationship Id="rId85" Type="http://schemas.openxmlformats.org/officeDocument/2006/relationships/image" Target="media/image63.png"/><Relationship Id="rId150" Type="http://schemas.openxmlformats.org/officeDocument/2006/relationships/image" Target="media/image126.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76.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326" Type="http://schemas.openxmlformats.org/officeDocument/2006/relationships/image" Target="media/image290.png"/><Relationship Id="rId533" Type="http://schemas.openxmlformats.org/officeDocument/2006/relationships/image" Target="media/image487.png"/><Relationship Id="rId172" Type="http://schemas.openxmlformats.org/officeDocument/2006/relationships/image" Target="media/image147.png"/><Relationship Id="rId477" Type="http://schemas.openxmlformats.org/officeDocument/2006/relationships/image" Target="media/image438.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498.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49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85</TotalTime>
  <Pages>310</Pages>
  <Words>14122</Words>
  <Characters>80499</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5</cp:revision>
  <dcterms:created xsi:type="dcterms:W3CDTF">2021-12-26T10:25:00Z</dcterms:created>
  <dcterms:modified xsi:type="dcterms:W3CDTF">2023-07-12T19:03:00Z</dcterms:modified>
</cp:coreProperties>
</file>